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Xc45c8a1231129a3e15a680f1a57c237e5688a1d"/>
    <w:p>
      <w:pPr>
        <w:pStyle w:val="Heading1"/>
      </w:pPr>
      <w:r>
        <w:t xml:space="preserve">Cover Letter for Psychologist Position in Tanzania Dar es Salaam</w:t>
      </w:r>
    </w:p>
    <w:p>
      <w:pPr>
        <w:pStyle w:val="FirstParagraph"/>
      </w:pPr>
      <w:r>
        <w:t xml:space="preserve">Dear [Hiring Manager's Name or Team],</w:t>
      </w:r>
    </w:p>
    <w:p>
      <w:pPr>
        <w:pStyle w:val="BodyText"/>
      </w:pPr>
      <w:r>
        <w:t xml:space="preserve">I am writing to express my sincere interest in the Psychologist position at [Organization Name] in Tanzania Dar es Salaam. As a dedicated and culturally sensitive professional with over [X years] of experience in psychological practice, I am eager to contribute my expertise to support mental health initiatives in this vibrant and dynamic region. Tanzania Dar es Salaam, with its unique cultural tapestry and growing awareness of mental health, presents an exceptional opportunity for a Psychologist like myself to make a meaningful impact. I am confident that my academic background, clinical experience, and passion for community-driven care align perfectly with the mission of your organization.</w:t>
      </w:r>
    </w:p>
    <w:bookmarkStart w:id="20" w:name="educational-and-professional-background"/>
    <w:p>
      <w:pPr>
        <w:pStyle w:val="Heading2"/>
      </w:pPr>
      <w:r>
        <w:t xml:space="preserve">Educational and Professional Background</w:t>
      </w:r>
    </w:p>
    <w:p>
      <w:pPr>
        <w:pStyle w:val="FirstParagraph"/>
      </w:pPr>
      <w:r>
        <w:t xml:space="preserve">As a licensed Psychologist with [Your Degree, e.g., Master’s or Doctorate in Psychology] from [Your University], I have cultivated a deep understanding of human behavior, emotional resilience, and the complexities of mental health across diverse populations. My training has equipped me to address a wide range of psychological needs, from individual therapy to community-based interventions. Over the years, I have worked in various settings—hospitals, clinics, and non-profit organizations—where I focused on trauma recovery, cognitive-behavioral therapy (CBT), and psychosocial support for marginalized groups.</w:t>
      </w:r>
    </w:p>
    <w:p>
      <w:pPr>
        <w:pStyle w:val="BodyText"/>
      </w:pPr>
      <w:r>
        <w:t xml:space="preserve">A significant portion of my career has been devoted to understanding the intersection of culture and mental health. In Tanzania Dar es Salaam, where traditional beliefs often intersect with modern psychological practices, this experience is particularly valuable. I have conducted workshops on mental health literacy in local communities, emphasizing the importance of destigmatizing psychological disorders and promoting early intervention. These efforts have reinforced my belief that a Psychologist must be both a skilled clinician and a cultural bridge builder.</w:t>
      </w:r>
    </w:p>
    <w:bookmarkEnd w:id="20"/>
    <w:bookmarkStart w:id="21" w:name="skills-and-qualifications"/>
    <w:p>
      <w:pPr>
        <w:pStyle w:val="Heading2"/>
      </w:pPr>
      <w:r>
        <w:t xml:space="preserve">Skills and Qualifications</w:t>
      </w:r>
    </w:p>
    <w:p>
      <w:pPr>
        <w:pStyle w:val="FirstParagraph"/>
      </w:pPr>
      <w:r>
        <w:t xml:space="preserve">My expertise as a Psychologist includes [list specific skills, e.g., "diagnostic assessments, group therapy facilitation, trauma-informed care, and crisis intervention"]. I am proficient in using evidence-based therapeutic techniques such as CBT, dialectical behavior therapy (DBT), and mindfulness-based stress reduction (MBSR). Additionally, I have experience developing and implementing mental health programs tailored to the needs of specific populations, including adolescents, survivors of violence, and individuals living with chronic illnesses.</w:t>
      </w:r>
    </w:p>
    <w:p>
      <w:pPr>
        <w:pStyle w:val="BodyText"/>
      </w:pPr>
      <w:r>
        <w:t xml:space="preserve">What sets me apart is my commitment to holistic care. In Tanzania Dar es Salaam, where socioeconomic challenges often exacerbate mental health issues, I have prioritized addressing the root causes of psychological distress. For instance, during my time working with a local NGO in [Location], I collaborated with community leaders to create a peer support network that reduced isolation among elderly individuals and improved their access to mental health resources. This project not only strengthened my ability to work in multidisciplinary teams but also deepened my appreciation for the role of social determinants in mental well-being.</w:t>
      </w:r>
    </w:p>
    <w:bookmarkEnd w:id="21"/>
    <w:bookmarkStart w:id="22" w:name="why-tanzania-dar-es-salaam"/>
    <w:p>
      <w:pPr>
        <w:pStyle w:val="Heading2"/>
      </w:pPr>
      <w:r>
        <w:t xml:space="preserve">Why Tanzania Dar es Salaam?</w:t>
      </w:r>
    </w:p>
    <w:p>
      <w:pPr>
        <w:pStyle w:val="FirstParagraph"/>
      </w:pPr>
      <w:r>
        <w:t xml:space="preserve">Tanzania Dar es Salaam is a city of immense potential, yet it faces unique challenges in mental health care. Despite growing recognition of the importance of psychological well-being, access to qualified professionals remains limited, particularly in underserved areas. As a Psychologist, I am passionate about addressing this gap and contributing to the development of sustainable mental health services that are culturally relevant and accessible.</w:t>
      </w:r>
    </w:p>
    <w:p>
      <w:pPr>
        <w:pStyle w:val="BodyText"/>
      </w:pPr>
      <w:r>
        <w:t xml:space="preserve">My work in Tanzania Dar es Salaam would be informed by my understanding of the region’s cultural context. For example, I have studied local idioms of distress and learned to integrate traditional healing practices with modern psychological frameworks. This approach ensures that interventions are not only effective but also respectful of the community’s values. I am also committed to advocating for policies that prioritize mental health care as a fundamental component of public health in Tanzania.</w:t>
      </w:r>
    </w:p>
    <w:bookmarkEnd w:id="22"/>
    <w:bookmarkStart w:id="23" w:name="personal-motivation-and-vision"/>
    <w:p>
      <w:pPr>
        <w:pStyle w:val="Heading2"/>
      </w:pPr>
      <w:r>
        <w:t xml:space="preserve">Personal Motivation and Vision</w:t>
      </w:r>
    </w:p>
    <w:p>
      <w:pPr>
        <w:pStyle w:val="FirstParagraph"/>
      </w:pPr>
      <w:r>
        <w:t xml:space="preserve">What drives me as a Psychologist is the belief that every individual deserves the opportunity to thrive, regardless of their background. In Tanzania Dar es Salaam, where many face poverty, displacement, or social stigma, this mission is both urgent and rewarding. I have witnessed firsthand how mental health support can transform lives—restoring hope to individuals struggling with depression, empowering survivors of trauma to rebuild their identities, and fostering resilience in communities facing adversity.</w:t>
      </w:r>
    </w:p>
    <w:p>
      <w:pPr>
        <w:pStyle w:val="BodyText"/>
      </w:pPr>
      <w:r>
        <w:t xml:space="preserve">My vision for working in Tanzania Dar es Salaam includes collaborating with local stakeholders to expand mental health education, train community health workers, and establish accessible counseling services. I am particularly interested in projects that focus on youth mental health, as the city’s growing population of young people requires targeted interventions to address anxiety, academic pressure, and social challenges. By combining my clinical expertise with a deep respect for local traditions, I aim to create a supportive environment where mental health is prioritized and valued.</w:t>
      </w:r>
    </w:p>
    <w:bookmarkEnd w:id="23"/>
    <w:bookmarkStart w:id="24" w:name="conclusion"/>
    <w:p>
      <w:pPr>
        <w:pStyle w:val="Heading2"/>
      </w:pPr>
      <w:r>
        <w:t xml:space="preserve">Conclusion</w:t>
      </w:r>
    </w:p>
    <w:p>
      <w:pPr>
        <w:pStyle w:val="FirstParagraph"/>
      </w:pPr>
      <w:r>
        <w:t xml:space="preserve">In conclusion, I am enthusiastic about the opportunity to join [Organization Name] as a Psychologist in Tanzania Dar es Salaam. My background, skills, and passion for mental health care position me to contribute effectively to your team’s goals. I am eager to bring my experience in trauma recovery, community engagement, and cultural competence to support the well-being of individuals and families in this remarkable region.</w:t>
      </w:r>
    </w:p>
    <w:p>
      <w:pPr>
        <w:pStyle w:val="BodyText"/>
      </w:pPr>
      <w:r>
        <w:t xml:space="preserve">Thank you for considering my application. I would be honored to discuss how my qualifications align with your needs and how I can contribute to the continued success of your organization. Please feel free to contact me at [Your Phone Number] or [Your Email Address] at your earliest convenience. I look forward to the possibility of working together to advance mental health in Tanzania Dar es Salaam.</w:t>
      </w:r>
    </w:p>
    <w:p>
      <w:pPr>
        <w:pStyle w:val="BodyText"/>
      </w:pPr>
      <w:r>
        <w:t xml:space="preserve">Sincerely,</w:t>
      </w:r>
      <w:r>
        <w:br/>
      </w:r>
      <w:r>
        <w:t xml:space="preserve">[Your Full Name]</w:t>
      </w:r>
      <w:r>
        <w:br/>
      </w:r>
      <w:r>
        <w:t xml:space="preserve">[Your Address]</w:t>
      </w:r>
      <w:r>
        <w:br/>
      </w:r>
      <w:r>
        <w:t xml:space="preserve">[City, State, ZIP Code]</w:t>
      </w:r>
      <w:r>
        <w:br/>
      </w:r>
      <w:r>
        <w:t xml:space="preserve">[Phone Number]</w:t>
      </w:r>
      <w:r>
        <w:br/>
      </w:r>
      <w:r>
        <w:t xml:space="preserve">[Email Addres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5-12-10T12:15:46Z</dcterms:created>
  <dcterms:modified xsi:type="dcterms:W3CDTF">2025-12-10T12:15:46Z</dcterms:modified>
</cp:coreProperties>
</file>

<file path=docProps/custom.xml><?xml version="1.0" encoding="utf-8"?>
<Properties xmlns="http://schemas.openxmlformats.org/officeDocument/2006/custom-properties" xmlns:vt="http://schemas.openxmlformats.org/officeDocument/2006/docPropsVTypes"/>
</file>